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754ADA" w14:textId="77777777" w:rsidR="003D38A6" w:rsidRPr="000D142F" w:rsidRDefault="003D38A6" w:rsidP="003D38A6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</w:pPr>
      <w:proofErr w:type="spellStart"/>
      <w:r w:rsidRPr="00DC534F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Kraków</w:t>
      </w:r>
      <w:proofErr w:type="spellEnd"/>
      <w:r w:rsidRPr="00DC534F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 xml:space="preserve">, </w:t>
      </w:r>
      <w:sdt>
        <w:sdtPr>
          <w:rPr>
            <w:rStyle w:val="spellingerror"/>
            <w:rFonts w:ascii="Calibri Light" w:eastAsia="Calibri Light" w:hAnsi="Calibri Light" w:cs="Calibri Light"/>
            <w:sz w:val="22"/>
            <w:szCs w:val="22"/>
            <w:lang w:val="en-US"/>
          </w:rPr>
          <w:alias w:val="date"/>
          <w:tag w:val="date"/>
          <w:id w:val="195898880"/>
          <w:placeholder>
            <w:docPart w:val="1DDAED9D7DE24031A907F1F26CC5E360"/>
          </w:placeholder>
          <w:showingPlcHdr/>
          <w:text/>
        </w:sdtPr>
        <w:sdtEndPr>
          <w:rPr>
            <w:rStyle w:val="spellingerror"/>
          </w:rPr>
        </w:sdtEndPr>
        <w:sdtContent>
          <w:r w:rsidRPr="000D142F">
            <w:rPr>
              <w:rStyle w:val="Tekstzastpczy"/>
              <w:lang w:val="en-US"/>
            </w:rPr>
            <w:t>Enter the date</w:t>
          </w:r>
        </w:sdtContent>
      </w:sdt>
      <w:r w:rsidRPr="000D142F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 </w:t>
      </w:r>
    </w:p>
    <w:p w14:paraId="63C55187" w14:textId="77777777" w:rsidR="003D38A6" w:rsidRPr="000D142F" w:rsidRDefault="00EA7514" w:rsidP="003D38A6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sdt>
        <w:sdtPr>
          <w:rPr>
            <w:rStyle w:val="normaltextrun"/>
            <w:rFonts w:asciiTheme="majorHAnsi" w:eastAsia="Calibri Light" w:hAnsiTheme="majorHAnsi" w:cstheme="majorHAnsi"/>
            <w:color w:val="000000" w:themeColor="text1"/>
            <w:sz w:val="22"/>
            <w:szCs w:val="22"/>
            <w:lang w:val="en-US"/>
          </w:rPr>
          <w:alias w:val="student’s name and surname"/>
          <w:tag w:val="student’s name and surname"/>
          <w:id w:val="158662403"/>
          <w:placeholder>
            <w:docPart w:val="1247A95AD7334805A617164362EC48DC"/>
          </w:placeholder>
          <w:showingPlcHdr/>
        </w:sdtPr>
        <w:sdtEndPr>
          <w:rPr>
            <w:rStyle w:val="normaltextrun"/>
          </w:rPr>
        </w:sdtEndPr>
        <w:sdtContent>
          <w:r w:rsidR="003D38A6" w:rsidRPr="000D142F">
            <w:rPr>
              <w:rStyle w:val="Tekstzastpczy"/>
              <w:lang w:val="en-US"/>
            </w:rPr>
            <w:t>Enter your first and last name</w:t>
          </w:r>
        </w:sdtContent>
      </w:sdt>
      <w:r w:rsidR="003D38A6" w:rsidRPr="000D142F"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  <w:r w:rsidR="003D38A6" w:rsidRPr="000D142F">
        <w:rPr>
          <w:rStyle w:val="eop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</w:p>
    <w:p w14:paraId="79852135" w14:textId="124AEE90" w:rsidR="000D142F" w:rsidRPr="000D142F" w:rsidRDefault="00EA7514" w:rsidP="003D38A6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normaltextrun"/>
            <w:rFonts w:ascii="Calibri Light" w:eastAsia="Calibri Light" w:hAnsi="Calibri Light" w:cs="Calibri Light"/>
            <w:sz w:val="22"/>
            <w:szCs w:val="22"/>
            <w:lang w:val="en-US"/>
          </w:rPr>
          <w:alias w:val="ID student number and year of studies"/>
          <w:tag w:val="ID student number and year of studies"/>
          <w:id w:val="183554788"/>
          <w:placeholder>
            <w:docPart w:val="E6CB4A570F0443D28DD99570FB728A8A"/>
          </w:placeholder>
          <w:showingPlcHdr/>
        </w:sdtPr>
        <w:sdtEndPr>
          <w:rPr>
            <w:rStyle w:val="normaltextrun"/>
          </w:rPr>
        </w:sdtEndPr>
        <w:sdtContent>
          <w:r w:rsidR="003D38A6" w:rsidRPr="000D142F">
            <w:rPr>
              <w:rStyle w:val="Tekstzastpczy"/>
              <w:lang w:val="en-US"/>
            </w:rPr>
            <w:t>Enter the student ID number and year of studies</w:t>
          </w:r>
        </w:sdtContent>
      </w:sdt>
    </w:p>
    <w:p w14:paraId="23D59B0F" w14:textId="219117E3" w:rsidR="003D38A6" w:rsidRPr="000D142F" w:rsidRDefault="00EA7514" w:rsidP="003D38A6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fild of studies"/>
          <w:tag w:val="year of studies"/>
          <w:id w:val="-268316920"/>
          <w:placeholder>
            <w:docPart w:val="37A0E4A9D61F41339806CAD11C343F5D"/>
          </w:placeholder>
          <w:showingPlcHdr/>
        </w:sdtPr>
        <w:sdtEndPr>
          <w:rPr>
            <w:rStyle w:val="eop"/>
          </w:rPr>
        </w:sdtEndPr>
        <w:sdtContent>
          <w:r w:rsidR="003D38A6" w:rsidRPr="000D142F">
            <w:rPr>
              <w:rStyle w:val="Tekstzastpczy"/>
              <w:lang w:val="en-US"/>
            </w:rPr>
            <w:t>Enter filed of studies</w:t>
          </w:r>
        </w:sdtContent>
      </w:sdt>
    </w:p>
    <w:p w14:paraId="54AA6152" w14:textId="77777777" w:rsidR="003D38A6" w:rsidRPr="000D142F" w:rsidRDefault="00EA7514" w:rsidP="003D38A6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corresponcence adress"/>
          <w:tag w:val="corresponcence adress"/>
          <w:id w:val="-1937434967"/>
          <w:placeholder>
            <w:docPart w:val="6C45BC9808554893B07D6EC597A7C3D7"/>
          </w:placeholder>
          <w:showingPlcHdr/>
        </w:sdtPr>
        <w:sdtEndPr>
          <w:rPr>
            <w:rStyle w:val="eop"/>
          </w:rPr>
        </w:sdtEndPr>
        <w:sdtContent>
          <w:r w:rsidR="003D38A6" w:rsidRPr="000D142F">
            <w:rPr>
              <w:rStyle w:val="Tekstzastpczy"/>
              <w:lang w:val="en-US"/>
            </w:rPr>
            <w:t>Enter your corresponcence adress</w:t>
          </w:r>
        </w:sdtContent>
      </w:sdt>
    </w:p>
    <w:p w14:paraId="6C3DDBB2" w14:textId="6581DF97" w:rsidR="003D38A6" w:rsidRPr="000D142F" w:rsidRDefault="00EA7514" w:rsidP="00C95517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8"/>
            <w:szCs w:val="18"/>
            <w:lang w:val="en-US"/>
          </w:rPr>
          <w:alias w:val="phone number, email"/>
          <w:tag w:val="phone number, email"/>
          <w:id w:val="-1031795378"/>
          <w:placeholder>
            <w:docPart w:val="AE8B314EAF0748AA901A62FD2510FFA9"/>
          </w:placeholder>
          <w:showingPlcHdr/>
        </w:sdtPr>
        <w:sdtEndPr>
          <w:rPr>
            <w:rStyle w:val="normaltextrun"/>
            <w:sz w:val="16"/>
            <w:szCs w:val="16"/>
          </w:rPr>
        </w:sdtEndPr>
        <w:sdtContent>
          <w:r w:rsidR="003D38A6" w:rsidRPr="000D142F">
            <w:rPr>
              <w:rStyle w:val="Tekstzastpczy"/>
              <w:lang w:val="en-US"/>
            </w:rPr>
            <w:t xml:space="preserve">Enter your phone numer and email address </w:t>
          </w:r>
        </w:sdtContent>
      </w:sdt>
    </w:p>
    <w:p w14:paraId="5F6D0E83" w14:textId="1BF0496F" w:rsidR="00460D03" w:rsidRPr="00DC534F" w:rsidRDefault="00460D03" w:rsidP="003D38A6">
      <w:pPr>
        <w:pStyle w:val="paragraph"/>
        <w:spacing w:before="0" w:beforeAutospacing="0" w:after="0" w:afterAutospacing="0" w:line="480" w:lineRule="auto"/>
        <w:ind w:left="4111"/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</w:pPr>
      <w:proofErr w:type="spellStart"/>
      <w:r w:rsidRPr="00DC534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>Jednostka</w:t>
      </w:r>
      <w:proofErr w:type="spellEnd"/>
      <w:r w:rsidRPr="00DC534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 xml:space="preserve"> </w:t>
      </w:r>
      <w:proofErr w:type="spellStart"/>
      <w:r w:rsidRPr="00DC534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>prowadząca</w:t>
      </w:r>
      <w:proofErr w:type="spellEnd"/>
      <w:r w:rsidRPr="00DC534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>/</w:t>
      </w:r>
      <w:proofErr w:type="spellStart"/>
      <w:r w:rsidRPr="00DC534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>obsługująca</w:t>
      </w:r>
      <w:proofErr w:type="spellEnd"/>
      <w:r w:rsidRPr="00DC534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 xml:space="preserve"> </w:t>
      </w:r>
      <w:proofErr w:type="spellStart"/>
      <w:r w:rsidRPr="00DC534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>tok</w:t>
      </w:r>
      <w:proofErr w:type="spellEnd"/>
      <w:r w:rsidRPr="00DC534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 xml:space="preserve"> </w:t>
      </w:r>
      <w:proofErr w:type="spellStart"/>
      <w:r w:rsidRPr="00DC534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>studiów</w:t>
      </w:r>
      <w:proofErr w:type="spellEnd"/>
    </w:p>
    <w:p w14:paraId="75D2B385" w14:textId="06135746" w:rsidR="00460D03" w:rsidRPr="000D142F" w:rsidRDefault="00460D03" w:rsidP="00460D03">
      <w:pPr>
        <w:pStyle w:val="paragraph"/>
        <w:spacing w:before="0" w:beforeAutospacing="0" w:after="0" w:afterAutospacing="0" w:line="480" w:lineRule="auto"/>
        <w:ind w:left="4111"/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</w:pPr>
      <w:r w:rsidRPr="000D142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>Un</w:t>
      </w:r>
      <w:r w:rsidR="003D38A6" w:rsidRPr="000D142F">
        <w:rPr>
          <w:rStyle w:val="normaltextrun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  <w:t>it running the field of studies</w:t>
      </w:r>
    </w:p>
    <w:sdt>
      <w:sdtPr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alias w:val="unit running the filed of studies"/>
        <w:tag w:val="unit running the filed of studies"/>
        <w:id w:val="1622038639"/>
        <w:placeholder>
          <w:docPart w:val="9272F46ED3274A6EA197910436368E05"/>
        </w:placeholder>
        <w:showingPlcHdr/>
      </w:sdtPr>
      <w:sdtEndPr>
        <w:rPr>
          <w:rStyle w:val="normaltextrun"/>
        </w:rPr>
      </w:sdtEndPr>
      <w:sdtContent>
        <w:p w14:paraId="2F3DDFCA" w14:textId="37AD3CD7" w:rsidR="00460D03" w:rsidRPr="000D142F" w:rsidRDefault="003D38A6" w:rsidP="00460D03">
          <w:pPr>
            <w:pStyle w:val="paragraph"/>
            <w:spacing w:before="0" w:beforeAutospacing="0" w:after="0" w:afterAutospacing="0" w:line="480" w:lineRule="auto"/>
            <w:ind w:left="4111"/>
            <w:rPr>
              <w:rStyle w:val="normaltextrun"/>
              <w:rFonts w:asciiTheme="majorHAnsi" w:eastAsia="Calibri Light" w:hAnsiTheme="majorHAnsi" w:cstheme="majorHAnsi"/>
              <w:b/>
              <w:bCs/>
              <w:sz w:val="22"/>
              <w:szCs w:val="22"/>
              <w:lang w:val="en-US"/>
            </w:rPr>
          </w:pPr>
          <w:r w:rsidRPr="000D142F">
            <w:rPr>
              <w:rStyle w:val="Tekstzastpczy"/>
              <w:lang w:val="en-US"/>
            </w:rPr>
            <w:t>Enter name of unit running the filed of studies</w:t>
          </w:r>
        </w:p>
      </w:sdtContent>
    </w:sdt>
    <w:p w14:paraId="265EEC8D" w14:textId="77777777" w:rsidR="003D38A6" w:rsidRPr="00DC534F" w:rsidRDefault="003D38A6" w:rsidP="007837DC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="Calibri Light" w:eastAsia="Calibri Light" w:hAnsi="Calibri Light" w:cs="Calibri Light"/>
          <w:b/>
          <w:bCs/>
          <w:sz w:val="22"/>
          <w:szCs w:val="22"/>
          <w:lang w:val="en-US"/>
        </w:rPr>
      </w:pPr>
    </w:p>
    <w:p w14:paraId="6F947E8F" w14:textId="34907ED8" w:rsidR="007837DC" w:rsidRPr="003D38A6" w:rsidRDefault="007837DC" w:rsidP="007837DC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="Calibri Light" w:eastAsia="Calibri Light" w:hAnsi="Calibri Light" w:cs="Calibri Light"/>
          <w:bCs/>
          <w:sz w:val="22"/>
          <w:szCs w:val="22"/>
        </w:rPr>
      </w:pPr>
      <w:r w:rsidRPr="003D38A6">
        <w:rPr>
          <w:rStyle w:val="eop"/>
          <w:rFonts w:ascii="Calibri Light" w:eastAsia="Calibri Light" w:hAnsi="Calibri Light" w:cs="Calibri Light"/>
          <w:bCs/>
          <w:sz w:val="22"/>
          <w:szCs w:val="22"/>
        </w:rPr>
        <w:t>WNIOSEK</w:t>
      </w:r>
    </w:p>
    <w:p w14:paraId="53274AEE" w14:textId="19D36108" w:rsidR="000C655C" w:rsidRPr="003D38A6" w:rsidRDefault="56600B4D" w:rsidP="56600B4D">
      <w:pPr>
        <w:spacing w:line="240" w:lineRule="auto"/>
        <w:jc w:val="center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3D38A6">
        <w:rPr>
          <w:rFonts w:asciiTheme="majorHAnsi" w:eastAsiaTheme="majorEastAsia" w:hAnsiTheme="majorHAnsi" w:cstheme="majorBidi"/>
          <w:bCs/>
          <w:sz w:val="24"/>
          <w:szCs w:val="24"/>
        </w:rPr>
        <w:t>o wydanie duplikatu elektronicznej legitymacji studenckiej</w:t>
      </w:r>
    </w:p>
    <w:p w14:paraId="3A8F295B" w14:textId="3D157932" w:rsidR="003D38A6" w:rsidRPr="00DC534F" w:rsidRDefault="00EA4234" w:rsidP="00DC534F">
      <w:pPr>
        <w:pStyle w:val="Nagwek1"/>
        <w:jc w:val="center"/>
        <w:rPr>
          <w:lang w:val="en-US"/>
        </w:rPr>
      </w:pPr>
      <w:r w:rsidRPr="00DC534F">
        <w:rPr>
          <w:lang w:val="en-US"/>
        </w:rPr>
        <w:t>Request</w:t>
      </w:r>
    </w:p>
    <w:p w14:paraId="5D3E2148" w14:textId="2132541D" w:rsidR="00EA4234" w:rsidRPr="00DC534F" w:rsidRDefault="00EA4234" w:rsidP="00DC534F">
      <w:pPr>
        <w:pStyle w:val="Nagwek1"/>
        <w:jc w:val="center"/>
        <w:rPr>
          <w:lang w:val="en-US"/>
        </w:rPr>
      </w:pPr>
      <w:r w:rsidRPr="00DC534F">
        <w:rPr>
          <w:lang w:val="en-US"/>
        </w:rPr>
        <w:t>for electronic student card duplicate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nguage version"/>
      </w:tblPr>
      <w:tblGrid>
        <w:gridCol w:w="3539"/>
        <w:gridCol w:w="5523"/>
      </w:tblGrid>
      <w:tr w:rsidR="003D38A6" w14:paraId="09343AF0" w14:textId="77777777" w:rsidTr="007055EA">
        <w:trPr>
          <w:cantSplit/>
          <w:tblHeader/>
        </w:trPr>
        <w:tc>
          <w:tcPr>
            <w:tcW w:w="3539" w:type="dxa"/>
          </w:tcPr>
          <w:p w14:paraId="71FC18A3" w14:textId="70C64350" w:rsidR="003D38A6" w:rsidRPr="000D142F" w:rsidRDefault="003D38A6" w:rsidP="003D38A6">
            <w:pPr>
              <w:spacing w:line="240" w:lineRule="auto"/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</w:rPr>
            </w:pPr>
            <w:r w:rsidRPr="000D142F"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</w:rPr>
              <w:t>polska wersja językowa</w:t>
            </w:r>
          </w:p>
        </w:tc>
        <w:tc>
          <w:tcPr>
            <w:tcW w:w="5523" w:type="dxa"/>
          </w:tcPr>
          <w:p w14:paraId="6F4A1C80" w14:textId="13982844" w:rsidR="003D38A6" w:rsidRPr="000D142F" w:rsidRDefault="003D38A6" w:rsidP="003D38A6">
            <w:pPr>
              <w:spacing w:line="240" w:lineRule="auto"/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  <w:lang w:val="en-US"/>
              </w:rPr>
            </w:pPr>
            <w:r w:rsidRPr="000D142F"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  <w:lang w:val="en-US"/>
              </w:rPr>
              <w:t>English version</w:t>
            </w:r>
          </w:p>
        </w:tc>
      </w:tr>
      <w:tr w:rsidR="003D38A6" w14:paraId="154D3509" w14:textId="77777777" w:rsidTr="007055EA">
        <w:tc>
          <w:tcPr>
            <w:tcW w:w="3539" w:type="dxa"/>
          </w:tcPr>
          <w:p w14:paraId="33C5B3F9" w14:textId="5A9AACB4" w:rsidR="003D38A6" w:rsidRPr="000D142F" w:rsidRDefault="003D38A6" w:rsidP="00C95517">
            <w:pPr>
              <w:spacing w:after="0" w:line="26" w:lineRule="atLeast"/>
              <w:jc w:val="both"/>
              <w:rPr>
                <w:rFonts w:asciiTheme="majorHAnsi" w:eastAsiaTheme="majorEastAsia" w:hAnsiTheme="majorHAnsi" w:cstheme="majorBidi"/>
              </w:rPr>
            </w:pPr>
            <w:r w:rsidRPr="000D142F">
              <w:rPr>
                <w:rFonts w:asciiTheme="majorHAnsi" w:eastAsiaTheme="majorEastAsia" w:hAnsiTheme="majorHAnsi" w:cstheme="majorBidi"/>
              </w:rPr>
              <w:t>Zwracam się z prośbą o wydanie duplikatu elektronicznej legitymacji studenckiej. Jednocześnie oświad</w:t>
            </w:r>
            <w:r w:rsidRPr="000D142F">
              <w:rPr>
                <w:rFonts w:asciiTheme="majorHAnsi" w:eastAsiaTheme="majorEastAsia" w:hAnsiTheme="majorHAnsi" w:cstheme="majorBidi"/>
              </w:rPr>
              <w:softHyphen/>
              <w:t>czam, iż powodem złożenia wniosku jest:</w:t>
            </w:r>
          </w:p>
        </w:tc>
        <w:tc>
          <w:tcPr>
            <w:tcW w:w="5523" w:type="dxa"/>
          </w:tcPr>
          <w:p w14:paraId="4296266E" w14:textId="2A1D4AAE" w:rsidR="003D38A6" w:rsidRPr="000D142F" w:rsidRDefault="003D38A6" w:rsidP="00C95517">
            <w:pPr>
              <w:spacing w:after="0" w:line="26" w:lineRule="atLeast"/>
              <w:jc w:val="both"/>
              <w:rPr>
                <w:rFonts w:asciiTheme="majorHAnsi" w:eastAsiaTheme="majorEastAsia" w:hAnsiTheme="majorHAnsi" w:cstheme="majorHAnsi"/>
                <w:sz w:val="28"/>
                <w:szCs w:val="28"/>
                <w:lang w:val="en-US"/>
              </w:rPr>
            </w:pPr>
            <w:r w:rsidRPr="000D142F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I hereby request to be issued a duplicate of my electronic student card. I represent that </w:t>
            </w:r>
            <w:r w:rsidR="00BA1891" w:rsidRPr="000D142F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the reason for my request is:</w:t>
            </w:r>
          </w:p>
        </w:tc>
      </w:tr>
      <w:tr w:rsidR="003D38A6" w14:paraId="192E253E" w14:textId="77777777" w:rsidTr="007055EA">
        <w:tc>
          <w:tcPr>
            <w:tcW w:w="3539" w:type="dxa"/>
          </w:tcPr>
          <w:p w14:paraId="70441E4C" w14:textId="316450A5" w:rsidR="00BA1891" w:rsidRPr="000D142F" w:rsidRDefault="00C95517" w:rsidP="00BA1891">
            <w:pPr>
              <w:pStyle w:val="Akapitzlist"/>
              <w:numPr>
                <w:ilvl w:val="0"/>
                <w:numId w:val="3"/>
              </w:numPr>
              <w:spacing w:after="0" w:line="360" w:lineRule="auto"/>
              <w:rPr>
                <w:rFonts w:ascii="Book Antiqua" w:hAnsi="Book Antiqua" w:cs="Times New Roman"/>
              </w:rPr>
            </w:pPr>
            <w:r w:rsidRPr="000D142F">
              <w:rPr>
                <w:rFonts w:asciiTheme="majorHAnsi" w:eastAsiaTheme="majorEastAsia" w:hAnsiTheme="majorHAnsi" w:cstheme="majorBidi"/>
              </w:rPr>
              <w:t>z</w:t>
            </w:r>
            <w:r w:rsidR="00BA1891" w:rsidRPr="000D142F">
              <w:rPr>
                <w:rFonts w:asciiTheme="majorHAnsi" w:eastAsiaTheme="majorEastAsia" w:hAnsiTheme="majorHAnsi" w:cstheme="majorBidi"/>
              </w:rPr>
              <w:t>niszczenie</w:t>
            </w:r>
          </w:p>
          <w:p w14:paraId="614A9A1B" w14:textId="77777777" w:rsidR="00BA1891" w:rsidRPr="000D142F" w:rsidRDefault="00BA1891" w:rsidP="00BA1891">
            <w:pPr>
              <w:pStyle w:val="Akapitzlist"/>
              <w:numPr>
                <w:ilvl w:val="0"/>
                <w:numId w:val="3"/>
              </w:numPr>
              <w:spacing w:after="0" w:line="360" w:lineRule="auto"/>
              <w:rPr>
                <w:rFonts w:ascii="Book Antiqua" w:hAnsi="Book Antiqua" w:cs="Times New Roman"/>
              </w:rPr>
            </w:pPr>
            <w:r w:rsidRPr="000D142F">
              <w:rPr>
                <w:rFonts w:asciiTheme="majorHAnsi" w:eastAsiaTheme="majorEastAsia" w:hAnsiTheme="majorHAnsi" w:cstheme="majorBidi"/>
              </w:rPr>
              <w:t>zagubienie / kradzież</w:t>
            </w:r>
          </w:p>
          <w:p w14:paraId="4DF86366" w14:textId="59DF1DD1" w:rsidR="003D38A6" w:rsidRPr="000D142F" w:rsidRDefault="00BA1891" w:rsidP="00962A0E">
            <w:pPr>
              <w:pStyle w:val="Akapitzlist"/>
              <w:numPr>
                <w:ilvl w:val="0"/>
                <w:numId w:val="3"/>
              </w:numPr>
              <w:spacing w:after="0" w:line="360" w:lineRule="auto"/>
              <w:rPr>
                <w:rFonts w:ascii="Book Antiqua" w:hAnsi="Book Antiqua" w:cs="Times New Roman"/>
              </w:rPr>
            </w:pPr>
            <w:r w:rsidRPr="000D142F">
              <w:rPr>
                <w:rFonts w:asciiTheme="majorHAnsi" w:eastAsiaTheme="majorEastAsia" w:hAnsiTheme="majorHAnsi" w:cstheme="majorBidi"/>
              </w:rPr>
              <w:t xml:space="preserve">inne </w:t>
            </w:r>
            <w:r w:rsidR="00962A0E" w:rsidRPr="000D142F">
              <w:rPr>
                <w:rFonts w:asciiTheme="majorHAnsi" w:eastAsiaTheme="majorEastAsia" w:hAnsiTheme="majorHAnsi" w:cstheme="majorBidi"/>
              </w:rPr>
              <w:t>(wpisz)</w:t>
            </w:r>
          </w:p>
        </w:tc>
        <w:tc>
          <w:tcPr>
            <w:tcW w:w="5523" w:type="dxa"/>
          </w:tcPr>
          <w:p w14:paraId="5FEF3D76" w14:textId="1984C04E" w:rsidR="00BA1891" w:rsidRPr="000D142F" w:rsidRDefault="00EA7514" w:rsidP="00BA1891">
            <w:pPr>
              <w:spacing w:after="0" w:line="360" w:lineRule="auto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color w:val="000000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-58005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1" w:rsidRPr="000D142F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BA1891" w:rsidRPr="000D142F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card destruction</w:t>
            </w:r>
          </w:p>
          <w:p w14:paraId="77303420" w14:textId="5EA31DFD" w:rsidR="00BA1891" w:rsidRPr="000D142F" w:rsidRDefault="00EA7514" w:rsidP="00BA1891">
            <w:pPr>
              <w:spacing w:after="0" w:line="360" w:lineRule="auto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color w:val="000000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-157158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1" w:rsidRPr="000D142F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BA1891" w:rsidRPr="000D142F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card loss/theft</w:t>
            </w:r>
          </w:p>
          <w:p w14:paraId="4D0A24AF" w14:textId="58081D80" w:rsidR="003D38A6" w:rsidRPr="000D142F" w:rsidRDefault="00EA7514" w:rsidP="00C95517">
            <w:pPr>
              <w:spacing w:after="0" w:line="360" w:lineRule="auto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sdt>
              <w:sdtPr>
                <w:rPr>
                  <w:rFonts w:asciiTheme="majorHAnsi" w:eastAsiaTheme="majorEastAsia" w:hAnsiTheme="majorHAnsi" w:cstheme="majorHAnsi"/>
                  <w:sz w:val="28"/>
                  <w:szCs w:val="28"/>
                  <w:lang w:val="en-US"/>
                </w:rPr>
                <w:alias w:val="choose the correct"/>
                <w:tag w:val="choose the correct"/>
                <w:id w:val="-157769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891" w:rsidRPr="000D142F">
                  <w:rPr>
                    <w:rFonts w:ascii="Segoe UI Symbol" w:eastAsia="MS Gothic" w:hAnsi="Segoe UI Symbol" w:cs="Segoe UI Symbol"/>
                    <w:sz w:val="28"/>
                    <w:szCs w:val="28"/>
                    <w:lang w:val="en-US"/>
                  </w:rPr>
                  <w:t>☐</w:t>
                </w:r>
              </w:sdtContent>
            </w:sdt>
            <w:r w:rsidR="00962A0E" w:rsidRPr="000D142F">
              <w:rPr>
                <w:rFonts w:asciiTheme="majorHAnsi" w:eastAsiaTheme="majorEastAsia" w:hAnsiTheme="majorHAnsi" w:cstheme="majorHAnsi"/>
                <w:sz w:val="28"/>
                <w:szCs w:val="28"/>
                <w:lang w:val="en-US"/>
              </w:rPr>
              <w:t xml:space="preserve">other </w:t>
            </w:r>
            <w:sdt>
              <w:sdtPr>
                <w:rPr>
                  <w:rFonts w:asciiTheme="majorHAnsi" w:eastAsiaTheme="majorEastAsia" w:hAnsiTheme="majorHAnsi" w:cstheme="majorHAnsi"/>
                  <w:sz w:val="28"/>
                  <w:szCs w:val="28"/>
                  <w:lang w:val="en-US"/>
                </w:rPr>
                <w:alias w:val="specify"/>
                <w:tag w:val="specify"/>
                <w:id w:val="-1476138786"/>
                <w:placeholder>
                  <w:docPart w:val="3E4B9C541EBA44859411D4B86C7A6EFA"/>
                </w:placeholder>
                <w:showingPlcHdr/>
              </w:sdtPr>
              <w:sdtEndPr/>
              <w:sdtContent>
                <w:r w:rsidR="00C95517" w:rsidRPr="000D142F">
                  <w:rPr>
                    <w:rStyle w:val="Tekstzastpczy"/>
                    <w:rFonts w:asciiTheme="majorHAnsi" w:hAnsiTheme="majorHAnsi" w:cstheme="majorHAnsi"/>
                    <w:sz w:val="28"/>
                    <w:szCs w:val="28"/>
                    <w:lang w:val="en-US"/>
                  </w:rPr>
                  <w:t>Specify</w:t>
                </w:r>
              </w:sdtContent>
            </w:sdt>
          </w:p>
        </w:tc>
      </w:tr>
      <w:tr w:rsidR="00BA1891" w:rsidRPr="00EA7514" w14:paraId="3C7A9939" w14:textId="77777777" w:rsidTr="007055EA">
        <w:tc>
          <w:tcPr>
            <w:tcW w:w="3539" w:type="dxa"/>
          </w:tcPr>
          <w:p w14:paraId="5F64B034" w14:textId="77777777" w:rsidR="00BA1891" w:rsidRPr="000D142F" w:rsidRDefault="00BA1891" w:rsidP="00BA1891">
            <w:pPr>
              <w:spacing w:after="0" w:line="26" w:lineRule="atLeast"/>
              <w:jc w:val="both"/>
              <w:rPr>
                <w:rFonts w:asciiTheme="majorHAnsi" w:eastAsiaTheme="majorEastAsia" w:hAnsiTheme="majorHAnsi" w:cstheme="majorBidi"/>
                <w:lang w:eastAsia="pl-PL"/>
              </w:rPr>
            </w:pPr>
            <w:r w:rsidRPr="000D142F">
              <w:rPr>
                <w:rFonts w:asciiTheme="majorHAnsi" w:eastAsiaTheme="majorEastAsia" w:hAnsiTheme="majorHAnsi" w:cstheme="majorBidi"/>
                <w:lang w:eastAsia="pl-PL"/>
              </w:rPr>
              <w:t>Niniejsze oświadczenie jest podstawą do unieważnienia utraconej legitymacji.</w:t>
            </w:r>
          </w:p>
          <w:p w14:paraId="65671B9C" w14:textId="67A020D1" w:rsidR="00BA1891" w:rsidRPr="000D142F" w:rsidRDefault="00BA1891" w:rsidP="00BA1891">
            <w:pPr>
              <w:spacing w:after="0" w:line="26" w:lineRule="atLeast"/>
              <w:jc w:val="both"/>
              <w:rPr>
                <w:rFonts w:asciiTheme="majorHAnsi" w:eastAsiaTheme="majorEastAsia" w:hAnsiTheme="majorHAnsi" w:cstheme="majorBidi"/>
                <w:lang w:eastAsia="pl-PL"/>
              </w:rPr>
            </w:pPr>
          </w:p>
        </w:tc>
        <w:tc>
          <w:tcPr>
            <w:tcW w:w="5523" w:type="dxa"/>
          </w:tcPr>
          <w:p w14:paraId="3F9B1B7E" w14:textId="0517DB6E" w:rsidR="00BA1891" w:rsidRPr="000D142F" w:rsidRDefault="00BA1891" w:rsidP="00BA1891">
            <w:pPr>
              <w:spacing w:after="0" w:line="360" w:lineRule="auto"/>
              <w:rPr>
                <w:rFonts w:asciiTheme="majorHAnsi" w:eastAsia="MS Gothic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0D142F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This representation is the basis for cancellation of the lost card.</w:t>
            </w:r>
          </w:p>
        </w:tc>
      </w:tr>
      <w:tr w:rsidR="00BA1891" w:rsidRPr="00EA7514" w14:paraId="4948FCAF" w14:textId="77777777" w:rsidTr="007055EA">
        <w:tc>
          <w:tcPr>
            <w:tcW w:w="3539" w:type="dxa"/>
          </w:tcPr>
          <w:p w14:paraId="5AAED0F4" w14:textId="6F71A7C8" w:rsidR="00BA1891" w:rsidRPr="000D142F" w:rsidRDefault="00BA1891" w:rsidP="00BA1891">
            <w:pPr>
              <w:spacing w:after="0" w:line="26" w:lineRule="atLeast"/>
              <w:jc w:val="both"/>
              <w:rPr>
                <w:rFonts w:asciiTheme="majorHAnsi" w:eastAsiaTheme="majorEastAsia" w:hAnsiTheme="majorHAnsi" w:cstheme="majorBidi"/>
                <w:lang w:eastAsia="pl-PL"/>
              </w:rPr>
            </w:pPr>
            <w:r w:rsidRPr="000D142F">
              <w:rPr>
                <w:rFonts w:asciiTheme="majorHAnsi" w:eastAsiaTheme="majorEastAsia" w:hAnsiTheme="majorHAnsi" w:cstheme="majorBidi"/>
                <w:spacing w:val="-2"/>
                <w:lang w:eastAsia="pl-PL"/>
              </w:rPr>
              <w:t>Duplikat legitymacji studenckiej zostanie wystawiony po opłaceniu kwoty należnej za jego wydanie.</w:t>
            </w:r>
          </w:p>
        </w:tc>
        <w:tc>
          <w:tcPr>
            <w:tcW w:w="5523" w:type="dxa"/>
          </w:tcPr>
          <w:p w14:paraId="7F931992" w14:textId="763E9CF6" w:rsidR="00BA1891" w:rsidRPr="000D142F" w:rsidRDefault="00BA1891" w:rsidP="00BA1891">
            <w:pPr>
              <w:spacing w:after="0" w:line="360" w:lineRule="auto"/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0D142F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The duplicate student card will be issued upon payment of the fee for its issue.</w:t>
            </w:r>
          </w:p>
        </w:tc>
      </w:tr>
      <w:tr w:rsidR="00BA1891" w14:paraId="166453DC" w14:textId="77777777" w:rsidTr="007055EA">
        <w:trPr>
          <w:trHeight w:val="642"/>
        </w:trPr>
        <w:tc>
          <w:tcPr>
            <w:tcW w:w="3539" w:type="dxa"/>
          </w:tcPr>
          <w:p w14:paraId="453FABCA" w14:textId="77777777" w:rsidR="00DC534F" w:rsidRPr="00EA7514" w:rsidRDefault="00DC534F" w:rsidP="00C95517">
            <w:pPr>
              <w:spacing w:after="0"/>
              <w:rPr>
                <w:rStyle w:val="normaltextrun"/>
                <w:rFonts w:asciiTheme="majorHAnsi" w:eastAsia="Calibri Light" w:hAnsiTheme="majorHAnsi" w:cstheme="majorHAnsi"/>
                <w:color w:val="000000"/>
                <w:shd w:val="clear" w:color="auto" w:fill="FFFFFF"/>
                <w:lang w:val="en-US"/>
              </w:rPr>
            </w:pPr>
          </w:p>
          <w:p w14:paraId="45EF4976" w14:textId="7968D1A5" w:rsidR="00BA1891" w:rsidRPr="000D142F" w:rsidRDefault="00BA1891" w:rsidP="00C95517">
            <w:pPr>
              <w:spacing w:after="0"/>
              <w:rPr>
                <w:rStyle w:val="normaltextrun"/>
                <w:rFonts w:asciiTheme="majorHAnsi" w:eastAsia="Calibri Light" w:hAnsiTheme="majorHAnsi" w:cstheme="majorHAnsi"/>
                <w:color w:val="000000"/>
                <w:shd w:val="clear" w:color="auto" w:fill="FFFFFF"/>
              </w:rPr>
            </w:pPr>
            <w:r w:rsidRPr="000D142F">
              <w:rPr>
                <w:rStyle w:val="normaltextrun"/>
                <w:rFonts w:asciiTheme="majorHAnsi" w:eastAsia="Calibri Light" w:hAnsiTheme="majorHAnsi" w:cstheme="majorHAnsi"/>
                <w:color w:val="000000"/>
                <w:shd w:val="clear" w:color="auto" w:fill="FFFFFF"/>
              </w:rPr>
              <w:t xml:space="preserve">Załącznik: </w:t>
            </w:r>
          </w:p>
          <w:p w14:paraId="329AC601" w14:textId="5E551C2C" w:rsidR="00BA1891" w:rsidRPr="000D142F" w:rsidRDefault="00BA1891" w:rsidP="00C95517">
            <w:pPr>
              <w:pStyle w:val="Akapitzlist"/>
              <w:numPr>
                <w:ilvl w:val="0"/>
                <w:numId w:val="2"/>
              </w:numPr>
              <w:spacing w:after="0" w:line="360" w:lineRule="auto"/>
              <w:ind w:right="850"/>
              <w:jc w:val="both"/>
              <w:rPr>
                <w:rFonts w:asciiTheme="majorHAnsi" w:eastAsia="Calibri Light" w:hAnsiTheme="majorHAnsi" w:cstheme="majorHAnsi"/>
                <w:color w:val="000000" w:themeColor="text1"/>
                <w:sz w:val="16"/>
                <w:szCs w:val="16"/>
              </w:rPr>
            </w:pPr>
            <w:r w:rsidRPr="000D142F">
              <w:rPr>
                <w:rStyle w:val="normaltextrun"/>
                <w:rFonts w:asciiTheme="majorHAnsi" w:eastAsia="Calibri Light" w:hAnsiTheme="majorHAnsi" w:cstheme="majorHAnsi"/>
                <w:color w:val="000000"/>
                <w:shd w:val="clear" w:color="auto" w:fill="FFFFFF"/>
              </w:rPr>
              <w:t>aktualna fotografia</w:t>
            </w:r>
          </w:p>
        </w:tc>
        <w:tc>
          <w:tcPr>
            <w:tcW w:w="5523" w:type="dxa"/>
          </w:tcPr>
          <w:p w14:paraId="4793E9D4" w14:textId="77777777" w:rsidR="00DC534F" w:rsidRDefault="00DC534F" w:rsidP="00C95517">
            <w:pPr>
              <w:spacing w:after="0" w:line="360" w:lineRule="auto"/>
              <w:rPr>
                <w:sz w:val="28"/>
                <w:szCs w:val="28"/>
                <w:lang w:val="en-US"/>
              </w:rPr>
            </w:pPr>
          </w:p>
          <w:p w14:paraId="12D4498C" w14:textId="52EC1FFC" w:rsidR="00BA1891" w:rsidRPr="000D142F" w:rsidRDefault="00BA1891" w:rsidP="00C95517">
            <w:pPr>
              <w:spacing w:after="0" w:line="360" w:lineRule="auto"/>
              <w:rPr>
                <w:sz w:val="28"/>
                <w:szCs w:val="28"/>
                <w:lang w:val="en-US"/>
              </w:rPr>
            </w:pPr>
            <w:r w:rsidRPr="000D142F">
              <w:rPr>
                <w:sz w:val="28"/>
                <w:szCs w:val="28"/>
                <w:lang w:val="en-US"/>
              </w:rPr>
              <w:t>Attachment:</w:t>
            </w:r>
          </w:p>
          <w:p w14:paraId="76AAED73" w14:textId="0B1A8251" w:rsidR="00BA1891" w:rsidRPr="000D142F" w:rsidRDefault="00BA1891" w:rsidP="00C95517">
            <w:pPr>
              <w:pStyle w:val="Akapitzlist"/>
              <w:numPr>
                <w:ilvl w:val="0"/>
                <w:numId w:val="4"/>
              </w:numPr>
              <w:spacing w:after="0" w:line="360" w:lineRule="auto"/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  <w:lang w:val="en-US"/>
              </w:rPr>
            </w:pPr>
            <w:r w:rsidRPr="000D142F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current photo</w:t>
            </w:r>
          </w:p>
        </w:tc>
      </w:tr>
    </w:tbl>
    <w:p w14:paraId="3F839A2A" w14:textId="72429F78" w:rsidR="007837DC" w:rsidRPr="001B18B2" w:rsidRDefault="000D142F" w:rsidP="000D142F">
      <w:pPr>
        <w:tabs>
          <w:tab w:val="left" w:leader="dot" w:pos="8931"/>
        </w:tabs>
        <w:ind w:left="6095"/>
        <w:rPr>
          <w:rFonts w:ascii="Calibri Light" w:eastAsia="Calibri Light" w:hAnsi="Calibri Light" w:cs="Calibri Light"/>
        </w:rPr>
      </w:pPr>
      <w:r>
        <w:rPr>
          <w:rFonts w:ascii="Calibri Light" w:eastAsia="Calibri Light" w:hAnsi="Calibri Light" w:cs="Calibri Light"/>
        </w:rPr>
        <w:tab/>
      </w:r>
    </w:p>
    <w:p w14:paraId="25CE70DE" w14:textId="77777777" w:rsidR="00EA7514" w:rsidRDefault="007837DC" w:rsidP="00EA7514">
      <w:pPr>
        <w:ind w:left="6805" w:firstLine="285"/>
        <w:rPr>
          <w:rFonts w:ascii="Calibri Light" w:eastAsia="Calibri Light" w:hAnsi="Calibri Light" w:cs="Calibri Light"/>
          <w:sz w:val="18"/>
          <w:szCs w:val="18"/>
        </w:rPr>
      </w:pPr>
      <w:r>
        <w:rPr>
          <w:rFonts w:ascii="Calibri Light" w:eastAsia="Calibri Light" w:hAnsi="Calibri Light" w:cs="Calibri Light"/>
          <w:sz w:val="18"/>
          <w:szCs w:val="18"/>
        </w:rPr>
        <w:t>p</w:t>
      </w:r>
      <w:r w:rsidRPr="075DAC97">
        <w:rPr>
          <w:rFonts w:ascii="Calibri Light" w:eastAsia="Calibri Light" w:hAnsi="Calibri Light" w:cs="Calibri Light"/>
          <w:sz w:val="18"/>
          <w:szCs w:val="18"/>
        </w:rPr>
        <w:t>odpis studenta</w:t>
      </w:r>
    </w:p>
    <w:p w14:paraId="4DE9D065" w14:textId="5C92EA79" w:rsidR="54983E02" w:rsidRPr="00BA1891" w:rsidRDefault="00EA7514" w:rsidP="00EA7514">
      <w:pPr>
        <w:ind w:left="6520" w:firstLine="285"/>
        <w:rPr>
          <w:rFonts w:ascii="Calibri Light" w:eastAsia="Calibri Light" w:hAnsi="Calibri Light" w:cs="Calibri Light"/>
          <w:sz w:val="18"/>
          <w:szCs w:val="18"/>
        </w:rPr>
      </w:pPr>
      <w:r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   </w:t>
      </w:r>
      <w:r w:rsidR="00BA1891" w:rsidRPr="000D142F">
        <w:rPr>
          <w:rFonts w:asciiTheme="majorHAnsi" w:eastAsia="Calibri Light" w:hAnsiTheme="majorHAnsi" w:cstheme="majorHAnsi"/>
          <w:sz w:val="18"/>
          <w:szCs w:val="18"/>
          <w:lang w:val="en-US"/>
        </w:rPr>
        <w:t>student ‘s signature</w:t>
      </w:r>
      <w:bookmarkStart w:id="0" w:name="_GoBack"/>
      <w:bookmarkEnd w:id="0"/>
    </w:p>
    <w:sectPr w:rsidR="54983E02" w:rsidRPr="00BA1891" w:rsidSect="00FF3986"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D7C3E"/>
    <w:multiLevelType w:val="hybridMultilevel"/>
    <w:tmpl w:val="F41EE764"/>
    <w:lvl w:ilvl="0" w:tplc="78EC85E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569D0"/>
    <w:multiLevelType w:val="hybridMultilevel"/>
    <w:tmpl w:val="DCB23402"/>
    <w:lvl w:ilvl="0" w:tplc="495CA1A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80A20"/>
    <w:multiLevelType w:val="hybridMultilevel"/>
    <w:tmpl w:val="9C085CF4"/>
    <w:lvl w:ilvl="0" w:tplc="0415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29BF4B01"/>
    <w:multiLevelType w:val="hybridMultilevel"/>
    <w:tmpl w:val="B7106980"/>
    <w:lvl w:ilvl="0" w:tplc="3CE0B54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zCztDQwNDY0MLBQ0lEKTi0uzszPAykwrAUAqxEqKywAAAA="/>
  </w:docVars>
  <w:rsids>
    <w:rsidRoot w:val="000C655C"/>
    <w:rsid w:val="00092D10"/>
    <w:rsid w:val="000C655C"/>
    <w:rsid w:val="000D142F"/>
    <w:rsid w:val="003D38A6"/>
    <w:rsid w:val="00460D03"/>
    <w:rsid w:val="00557CA9"/>
    <w:rsid w:val="00567A02"/>
    <w:rsid w:val="007055EA"/>
    <w:rsid w:val="007837DC"/>
    <w:rsid w:val="007A66AE"/>
    <w:rsid w:val="00962A0E"/>
    <w:rsid w:val="0097584D"/>
    <w:rsid w:val="00A46860"/>
    <w:rsid w:val="00B77171"/>
    <w:rsid w:val="00BA1891"/>
    <w:rsid w:val="00C66B92"/>
    <w:rsid w:val="00C95517"/>
    <w:rsid w:val="00CC6C57"/>
    <w:rsid w:val="00DA1317"/>
    <w:rsid w:val="00DB0C80"/>
    <w:rsid w:val="00DC534F"/>
    <w:rsid w:val="00E72090"/>
    <w:rsid w:val="00E749A2"/>
    <w:rsid w:val="00EA4234"/>
    <w:rsid w:val="00EA7514"/>
    <w:rsid w:val="00FF3986"/>
    <w:rsid w:val="36052E6A"/>
    <w:rsid w:val="54983E02"/>
    <w:rsid w:val="56600B4D"/>
    <w:rsid w:val="66B72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659E3"/>
  <w15:chartTrackingRefBased/>
  <w15:docId w15:val="{8B026B59-563E-4EB6-87FF-B8CBC49D5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C534F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DC534F"/>
    <w:pPr>
      <w:keepNext/>
      <w:keepLines/>
      <w:spacing w:before="120" w:after="240"/>
      <w:contextualSpacing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C655C"/>
    <w:pPr>
      <w:ind w:left="720"/>
      <w:contextualSpacing/>
    </w:pPr>
  </w:style>
  <w:style w:type="paragraph" w:customStyle="1" w:styleId="paragraph">
    <w:name w:val="paragraph"/>
    <w:basedOn w:val="Normalny"/>
    <w:rsid w:val="000C65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0C655C"/>
  </w:style>
  <w:style w:type="character" w:customStyle="1" w:styleId="spellingerror">
    <w:name w:val="spellingerror"/>
    <w:basedOn w:val="Domylnaczcionkaakapitu"/>
    <w:rsid w:val="000C655C"/>
  </w:style>
  <w:style w:type="character" w:customStyle="1" w:styleId="eop">
    <w:name w:val="eop"/>
    <w:basedOn w:val="Domylnaczcionkaakapitu"/>
    <w:rsid w:val="000C655C"/>
  </w:style>
  <w:style w:type="character" w:styleId="Tekstzastpczy">
    <w:name w:val="Placeholder Text"/>
    <w:basedOn w:val="Domylnaczcionkaakapitu"/>
    <w:uiPriority w:val="99"/>
    <w:semiHidden/>
    <w:rsid w:val="003D38A6"/>
    <w:rPr>
      <w:color w:val="808080"/>
    </w:rPr>
  </w:style>
  <w:style w:type="table" w:styleId="Tabela-Siatka">
    <w:name w:val="Table Grid"/>
    <w:basedOn w:val="Standardowy"/>
    <w:uiPriority w:val="39"/>
    <w:rsid w:val="003D3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DC534F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5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17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0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3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DDAED9D7DE24031A907F1F26CC5E36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4BB3143-273D-4461-A9B7-00617D744A9A}"/>
      </w:docPartPr>
      <w:docPartBody>
        <w:p w:rsidR="003D585D" w:rsidRDefault="00833710" w:rsidP="00833710">
          <w:pPr>
            <w:pStyle w:val="1DDAED9D7DE24031A907F1F26CC5E3603"/>
          </w:pPr>
          <w:r>
            <w:rPr>
              <w:rStyle w:val="Tekstzastpczy"/>
            </w:rPr>
            <w:t>Enter the date</w:t>
          </w:r>
        </w:p>
      </w:docPartBody>
    </w:docPart>
    <w:docPart>
      <w:docPartPr>
        <w:name w:val="1247A95AD7334805A617164362EC48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BC0DEA-4809-4272-B827-2C5A3F89521D}"/>
      </w:docPartPr>
      <w:docPartBody>
        <w:p w:rsidR="003D585D" w:rsidRDefault="00833710" w:rsidP="00833710">
          <w:pPr>
            <w:pStyle w:val="1247A95AD7334805A617164362EC48DC3"/>
          </w:pPr>
          <w:r>
            <w:rPr>
              <w:rStyle w:val="Tekstzastpczy"/>
            </w:rPr>
            <w:t>Enter your first and last name</w:t>
          </w:r>
        </w:p>
      </w:docPartBody>
    </w:docPart>
    <w:docPart>
      <w:docPartPr>
        <w:name w:val="E6CB4A570F0443D28DD99570FB728A8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45E230-9A37-4AD4-966A-8691F233BF0D}"/>
      </w:docPartPr>
      <w:docPartBody>
        <w:p w:rsidR="003D585D" w:rsidRDefault="00833710" w:rsidP="00833710">
          <w:pPr>
            <w:pStyle w:val="E6CB4A570F0443D28DD99570FB728A8A3"/>
          </w:pPr>
          <w:r>
            <w:rPr>
              <w:rStyle w:val="Tekstzastpczy"/>
            </w:rPr>
            <w:t>Enter the student ID number and year of studies</w:t>
          </w:r>
        </w:p>
      </w:docPartBody>
    </w:docPart>
    <w:docPart>
      <w:docPartPr>
        <w:name w:val="37A0E4A9D61F41339806CAD11C343F5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1B472E3-F3ED-4F43-8C8F-A6EDA15DF274}"/>
      </w:docPartPr>
      <w:docPartBody>
        <w:p w:rsidR="003D585D" w:rsidRDefault="00833710" w:rsidP="00833710">
          <w:pPr>
            <w:pStyle w:val="37A0E4A9D61F41339806CAD11C343F5D3"/>
          </w:pPr>
          <w:r>
            <w:rPr>
              <w:rStyle w:val="Tekstzastpczy"/>
            </w:rPr>
            <w:t>Enter filed of studies</w:t>
          </w:r>
        </w:p>
      </w:docPartBody>
    </w:docPart>
    <w:docPart>
      <w:docPartPr>
        <w:name w:val="6C45BC9808554893B07D6EC597A7C3D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54C0FBB-252C-4349-AE2E-F9FD6F58504D}"/>
      </w:docPartPr>
      <w:docPartBody>
        <w:p w:rsidR="003D585D" w:rsidRDefault="00833710" w:rsidP="00833710">
          <w:pPr>
            <w:pStyle w:val="6C45BC9808554893B07D6EC597A7C3D73"/>
          </w:pPr>
          <w:r>
            <w:rPr>
              <w:rStyle w:val="Tekstzastpczy"/>
            </w:rPr>
            <w:t>Enter your corresponcence adress</w:t>
          </w:r>
        </w:p>
      </w:docPartBody>
    </w:docPart>
    <w:docPart>
      <w:docPartPr>
        <w:name w:val="AE8B314EAF0748AA901A62FD2510FF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9B34EFF-65A8-4BA2-A3D5-F81B24E2F403}"/>
      </w:docPartPr>
      <w:docPartBody>
        <w:p w:rsidR="003D585D" w:rsidRDefault="00833710" w:rsidP="00833710">
          <w:pPr>
            <w:pStyle w:val="AE8B314EAF0748AA901A62FD2510FFA93"/>
          </w:pPr>
          <w:r>
            <w:rPr>
              <w:rStyle w:val="Tekstzastpczy"/>
            </w:rPr>
            <w:t xml:space="preserve">Enter your phone numer and email address </w:t>
          </w:r>
        </w:p>
      </w:docPartBody>
    </w:docPart>
    <w:docPart>
      <w:docPartPr>
        <w:name w:val="9272F46ED3274A6EA197910436368E0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7EB333-6E44-46E2-B7E9-5F71FCAE1EF0}"/>
      </w:docPartPr>
      <w:docPartBody>
        <w:p w:rsidR="003D585D" w:rsidRDefault="00833710" w:rsidP="00833710">
          <w:pPr>
            <w:pStyle w:val="9272F46ED3274A6EA197910436368E052"/>
          </w:pPr>
          <w:r>
            <w:rPr>
              <w:rStyle w:val="Tekstzastpczy"/>
            </w:rPr>
            <w:t>Enter name of unit running the filed of studies</w:t>
          </w:r>
        </w:p>
      </w:docPartBody>
    </w:docPart>
    <w:docPart>
      <w:docPartPr>
        <w:name w:val="3E4B9C541EBA44859411D4B86C7A6EF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0B6545-46ED-4865-A13A-ECBF2563CFAD}"/>
      </w:docPartPr>
      <w:docPartBody>
        <w:p w:rsidR="003D585D" w:rsidRDefault="00833710" w:rsidP="00833710">
          <w:pPr>
            <w:pStyle w:val="3E4B9C541EBA44859411D4B86C7A6EFA"/>
          </w:pPr>
          <w:r>
            <w:rPr>
              <w:rStyle w:val="Tekstzastpczy"/>
            </w:rPr>
            <w:t>Specif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3710"/>
    <w:rsid w:val="00036D58"/>
    <w:rsid w:val="000A2CD7"/>
    <w:rsid w:val="00377CC9"/>
    <w:rsid w:val="003D585D"/>
    <w:rsid w:val="006A33AB"/>
    <w:rsid w:val="006E652C"/>
    <w:rsid w:val="00833710"/>
    <w:rsid w:val="00FB0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33710"/>
    <w:rPr>
      <w:color w:val="808080"/>
    </w:rPr>
  </w:style>
  <w:style w:type="paragraph" w:customStyle="1" w:styleId="1DDAED9D7DE24031A907F1F26CC5E3603">
    <w:name w:val="1DDAED9D7DE24031A907F1F26CC5E3603"/>
    <w:rsid w:val="00833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47A95AD7334805A617164362EC48DC3">
    <w:name w:val="1247A95AD7334805A617164362EC48DC3"/>
    <w:rsid w:val="00833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B4A570F0443D28DD99570FB728A8A3">
    <w:name w:val="E6CB4A570F0443D28DD99570FB728A8A3"/>
    <w:rsid w:val="00833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7A0E4A9D61F41339806CAD11C343F5D3">
    <w:name w:val="37A0E4A9D61F41339806CAD11C343F5D3"/>
    <w:rsid w:val="00833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45BC9808554893B07D6EC597A7C3D73">
    <w:name w:val="6C45BC9808554893B07D6EC597A7C3D73"/>
    <w:rsid w:val="00833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8B314EAF0748AA901A62FD2510FFA93">
    <w:name w:val="AE8B314EAF0748AA901A62FD2510FFA93"/>
    <w:rsid w:val="00833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72F46ED3274A6EA197910436368E052">
    <w:name w:val="9272F46ED3274A6EA197910436368E052"/>
    <w:rsid w:val="00833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4B9C541EBA44859411D4B86C7A6EFA">
    <w:name w:val="3E4B9C541EBA44859411D4B86C7A6EFA"/>
    <w:rsid w:val="00833710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5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Szkuta-Włoch</dc:creator>
  <cp:keywords/>
  <dc:description/>
  <cp:lastModifiedBy>Dział Obsługi Studiów</cp:lastModifiedBy>
  <cp:revision>4</cp:revision>
  <dcterms:created xsi:type="dcterms:W3CDTF">2022-07-29T13:02:00Z</dcterms:created>
  <dcterms:modified xsi:type="dcterms:W3CDTF">2022-08-04T11:09:00Z</dcterms:modified>
</cp:coreProperties>
</file>